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lomb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olombia received a score of 87.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olomb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lombia received a score of</w:t>
      </w:r>
      <w:r>
        <w:t xml:space="preserve"> </w:t>
      </w:r>
      <w:r>
        <w:rPr>
          <w:b/>
          <w:bCs/>
        </w:rPr>
        <w:t xml:space="preserve">85.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olombia received a score of 88.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olombia received a score of 7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olombia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olomb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olomb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olombi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olomb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olombia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olombia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olomb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olomb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olomb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olomb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olomb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olombi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1973,1985,1993,2005,2006,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5, 1996, 1997,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8, 2010, 2011, 2013, 2014, 2015, 2016, 2017, 2019,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0, 1995, 2000, 2004, 2005, 2006, 2009, 2010,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0:49:41Z</dcterms:created>
  <dcterms:modified xsi:type="dcterms:W3CDTF">2024-11-11T20: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olombia Country Report</vt:lpwstr>
  </property>
  <property fmtid="{D5CDD505-2E9C-101B-9397-08002B2CF9AE}" pid="10" name="toc-title">
    <vt:lpwstr>Table of contents</vt:lpwstr>
  </property>
</Properties>
</file>